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4996</w:t>
      </w:r>
      <w:r>
        <w:t xml:space="preserve"> </w:t>
      </w:r>
      <w:r>
        <w:t xml:space="preserve">หลักการเขียนโปรแกรม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่ะ ที่เหลืออีก 1 อัน while นะคะ กับคำสัไอ้ 2 คำสั่งนี้เดี๋ยวใคสั่ง ดูที่คำสั่ง For loopรอบนั่นเองให้มันวนรอบ ถ้าเราใช้ for oนี่ เราใช้คำสั่ง for เลย เพราะรู้ สั่ง while เพื่อวนซ้ำนี้ เงื่อนไข เห็นไหม ล่าม นะคะเด็ก ๆ คำสั่ง while นี่ มันจะวนซ้ำซ้ำนะคะ ทำงานวนซ้ำ ยังเป้นจริง ก็คือมันจะทำเมื่อเงื่อนไขเป็นจริงเมื่อเงื่อนไขเป็นเท็จเมื่อไหร่ ตั้งเงื่อนไขไว้ว่าค่า เริ่มต้นที่ 5 ทีนี้ แล้วให้ทำอย่าง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4996 หลักการเขียนโปรแกรม ปลา ภูมิ</dc:title>
  <dc:creator/>
  <cp:keywords/>
  <dcterms:created xsi:type="dcterms:W3CDTF">2022-08-26T07:29:51Z</dcterms:created>
  <dcterms:modified xsi:type="dcterms:W3CDTF">2022-08-26T07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สิงหาคม 2565 เวลา 13.30 น.</vt:lpwstr>
  </property>
  <property fmtid="{D5CDD505-2E9C-101B-9397-08002B2CF9AE}" pid="3" name="subtitle">
    <vt:lpwstr/>
  </property>
</Properties>
</file>